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897550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49663A58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71D90D9B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BEE58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6DD1E52A" w14:textId="77777777" w:rsidTr="00821BA2">
        <w:tc>
          <w:tcPr>
            <w:tcW w:w="9350" w:type="dxa"/>
          </w:tcPr>
          <w:p w14:paraId="2C236356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A6AB03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68FB8AF2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0E6598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14:paraId="645C3F79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41FBFB32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14:paraId="7AE078C3" w14:textId="7CDB4DB3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0440D60D" w14:textId="46605450" w:rsidR="005432E4" w:rsidRDefault="005432E4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ED66922" w14:textId="77A268E0" w:rsidR="005432E4" w:rsidRPr="005432E4" w:rsidRDefault="005432E4" w:rsidP="005432E4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ng, J. (2010). </w:t>
            </w:r>
            <w:r w:rsidRPr="005432E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nternet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</w:rPr>
              <w:t>marketing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</w:rPr>
              <w:t>for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</w:rPr>
              <w:t>beginners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</w:rPr>
              <w:t xml:space="preserve"> Medi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Komputindo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788F659D" w14:textId="528BF758" w:rsidR="005432E4" w:rsidRDefault="005432E4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085DB9C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A46B26E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05382019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14:paraId="5534158E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4A2BC473" w14:textId="709664B1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4A1C393" w14:textId="51E9B493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J. (2016). </w:t>
            </w:r>
            <w:r w:rsidRPr="005432E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Facebook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</w:rPr>
              <w:t>Marketing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</w:rPr>
              <w:t xml:space="preserve"> Medi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Komputindo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  <w:p w14:paraId="515B1A76" w14:textId="4A488A88" w:rsidR="005432E4" w:rsidRPr="004B799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C1C3DC8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Tauhid Nu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14:paraId="327AD88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14:paraId="2DD0A535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385E9BA6" w14:textId="22F8AEFE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95E0EE1" w14:textId="7E8A3A94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T. N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B. (2005).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ngan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okter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agi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ajaiban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istem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mun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iat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ghalau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ak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569691EF" w14:textId="77777777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0860E64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51E2D90F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14:paraId="06AE0046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14:paraId="5C4D3F84" w14:textId="1B6BE178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14B58AF1" w14:textId="77777777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A8A8CBD" w14:textId="796201BE" w:rsidR="00974F1C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sborne, J. W. (1993).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iat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rbicara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epan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Umum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Untuk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erjemahk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oleh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5DE3F4B2" w14:textId="0D2F4BB3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A77CF3E" w14:textId="77777777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045E3B5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</w:p>
          <w:p w14:paraId="243D87AC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14:paraId="678AA10E" w14:textId="6356803E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0882C27D" w14:textId="77777777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701509D" w14:textId="3D212C19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I. (2014). 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</w:t>
            </w:r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ontoh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elesaian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jahatan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Masa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al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kses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7B6B91AE" w14:textId="77777777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C51928B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06FAD05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074D8072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434550FB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Jal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14:paraId="55409688" w14:textId="13A00AEF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7DD01BF5" w14:textId="33CD7B7E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D07636B" w14:textId="2B833EDE" w:rsidR="005432E4" w:rsidRPr="005D70C9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rim, B. (2011). </w:t>
            </w:r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urus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dulang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nsaf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agar kaya di Jalan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ulis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</w:p>
          <w:p w14:paraId="29DBC815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F979DF3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269368B1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00241A0F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14:paraId="04085711" w14:textId="650F9054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14:paraId="2120E3DF" w14:textId="05D2B76F" w:rsidR="005432E4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C3DECDF" w14:textId="70DBB751" w:rsidR="005432E4" w:rsidRPr="005D70C9" w:rsidRDefault="005432E4" w:rsidP="005432E4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rim, B. (2011). </w:t>
            </w:r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etaran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rindukan</w:t>
            </w:r>
            <w:proofErr w:type="spellEnd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432E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takut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14:paraId="7FD3D37E" w14:textId="4EB50A4B" w:rsidR="005432E4" w:rsidRPr="005D70C9" w:rsidRDefault="005432E4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F00E1B2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FDF4C8E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488C3F1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8517CB0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MzAzN7EwNTAwN7dQ0lEKTi0uzszPAykwrAUAak+w/CwAAAA="/>
  </w:docVars>
  <w:rsids>
    <w:rsidRoot w:val="00974F1C"/>
    <w:rsid w:val="0012251A"/>
    <w:rsid w:val="003A47DF"/>
    <w:rsid w:val="0042167F"/>
    <w:rsid w:val="005432E4"/>
    <w:rsid w:val="00924DF5"/>
    <w:rsid w:val="0097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560F0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88</Words>
  <Characters>1642</Characters>
  <Application>Microsoft Office Word</Application>
  <DocSecurity>0</DocSecurity>
  <Lines>13</Lines>
  <Paragraphs>3</Paragraphs>
  <ScaleCrop>false</ScaleCrop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Think</cp:lastModifiedBy>
  <cp:revision>3</cp:revision>
  <dcterms:created xsi:type="dcterms:W3CDTF">2020-08-26T21:21:00Z</dcterms:created>
  <dcterms:modified xsi:type="dcterms:W3CDTF">2021-04-13T04:20:00Z</dcterms:modified>
</cp:coreProperties>
</file>